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0E14A" w14:textId="1884F459" w:rsidR="00792ABC" w:rsidRPr="00792ABC" w:rsidRDefault="00792ABC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2ABC">
        <w:rPr>
          <w:rFonts w:ascii="Arial" w:eastAsia="Times New Roman" w:hAnsi="Arial" w:cs="Arial"/>
          <w:color w:val="000000"/>
        </w:rPr>
        <w:t xml:space="preserve">CS </w:t>
      </w:r>
      <w:r w:rsidR="00E74099">
        <w:rPr>
          <w:rFonts w:ascii="Arial" w:eastAsia="Times New Roman" w:hAnsi="Arial" w:cs="Arial"/>
          <w:color w:val="000000"/>
        </w:rPr>
        <w:t>2</w:t>
      </w:r>
      <w:r w:rsidRPr="00792ABC">
        <w:rPr>
          <w:rFonts w:ascii="Arial" w:eastAsia="Times New Roman" w:hAnsi="Arial" w:cs="Arial"/>
          <w:color w:val="000000"/>
        </w:rPr>
        <w:t>01</w:t>
      </w:r>
    </w:p>
    <w:p w14:paraId="39FFAAA7" w14:textId="477CBC80" w:rsidR="00792ABC" w:rsidRPr="00792ABC" w:rsidRDefault="00C10E68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Spring</w:t>
      </w:r>
      <w:r w:rsidR="00792ABC" w:rsidRPr="00792ABC">
        <w:rPr>
          <w:rFonts w:ascii="Arial" w:eastAsia="Times New Roman" w:hAnsi="Arial" w:cs="Arial"/>
          <w:color w:val="000000"/>
        </w:rPr>
        <w:t xml:space="preserve"> 20</w:t>
      </w:r>
      <w:r w:rsidR="008E39A7">
        <w:rPr>
          <w:rFonts w:ascii="Arial" w:eastAsia="Times New Roman" w:hAnsi="Arial" w:cs="Arial"/>
          <w:color w:val="000000"/>
        </w:rPr>
        <w:t>2</w:t>
      </w:r>
      <w:r>
        <w:rPr>
          <w:rFonts w:ascii="Arial" w:eastAsia="Times New Roman" w:hAnsi="Arial" w:cs="Arial"/>
          <w:color w:val="000000"/>
        </w:rPr>
        <w:t>2</w:t>
      </w:r>
    </w:p>
    <w:p w14:paraId="2042892F" w14:textId="582630F4" w:rsidR="00792ABC" w:rsidRPr="00792ABC" w:rsidRDefault="009756EE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Program Assignment 1</w:t>
      </w:r>
      <w:r w:rsidR="00792ABC" w:rsidRPr="00792ABC">
        <w:rPr>
          <w:rFonts w:ascii="Arial" w:eastAsia="Times New Roman" w:hAnsi="Arial" w:cs="Arial"/>
          <w:color w:val="000000"/>
        </w:rPr>
        <w:t xml:space="preserve">: </w:t>
      </w:r>
      <w:r w:rsidR="00C10E68">
        <w:rPr>
          <w:rFonts w:ascii="Arial" w:eastAsia="Times New Roman" w:hAnsi="Arial" w:cs="Arial"/>
          <w:b/>
          <w:bCs/>
          <w:color w:val="000000"/>
        </w:rPr>
        <w:t>2</w:t>
      </w:r>
      <w:r>
        <w:rPr>
          <w:rFonts w:ascii="Arial" w:eastAsia="Times New Roman" w:hAnsi="Arial" w:cs="Arial"/>
          <w:b/>
          <w:bCs/>
          <w:color w:val="000000"/>
        </w:rPr>
        <w:t>/</w:t>
      </w:r>
      <w:r w:rsidR="00C10E68">
        <w:rPr>
          <w:rFonts w:ascii="Arial" w:eastAsia="Times New Roman" w:hAnsi="Arial" w:cs="Arial"/>
          <w:b/>
          <w:bCs/>
          <w:color w:val="000000"/>
        </w:rPr>
        <w:t>6</w:t>
      </w:r>
      <w:r w:rsidR="00792ABC" w:rsidRPr="00792ABC">
        <w:rPr>
          <w:rFonts w:ascii="Arial" w:eastAsia="Times New Roman" w:hAnsi="Arial" w:cs="Arial"/>
          <w:b/>
          <w:bCs/>
          <w:color w:val="000000"/>
        </w:rPr>
        <w:t>/20</w:t>
      </w:r>
      <w:r w:rsidR="00777FEF">
        <w:rPr>
          <w:rFonts w:ascii="Arial" w:eastAsia="Times New Roman" w:hAnsi="Arial" w:cs="Arial"/>
          <w:b/>
          <w:bCs/>
          <w:color w:val="000000"/>
        </w:rPr>
        <w:t>2</w:t>
      </w:r>
      <w:r w:rsidR="00C10E68">
        <w:rPr>
          <w:rFonts w:ascii="Arial" w:eastAsia="Times New Roman" w:hAnsi="Arial" w:cs="Arial"/>
          <w:b/>
          <w:bCs/>
          <w:color w:val="000000"/>
        </w:rPr>
        <w:t>2</w:t>
      </w:r>
    </w:p>
    <w:p w14:paraId="3395929D" w14:textId="73DC4348" w:rsidR="00792ABC" w:rsidRPr="00792ABC" w:rsidRDefault="00792ABC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2ABC">
        <w:rPr>
          <w:rFonts w:ascii="Arial" w:eastAsia="Times New Roman" w:hAnsi="Arial" w:cs="Arial"/>
          <w:b/>
          <w:bCs/>
          <w:color w:val="000000"/>
        </w:rPr>
        <w:t>All work submitted must be your own.</w:t>
      </w:r>
    </w:p>
    <w:p w14:paraId="0C264FE7" w14:textId="11521DF8" w:rsidR="00792ABC" w:rsidRPr="00792ABC" w:rsidRDefault="009756EE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Assignment</w:t>
      </w:r>
      <w:r w:rsidR="00792ABC" w:rsidRPr="00792ABC">
        <w:rPr>
          <w:rFonts w:ascii="Arial" w:eastAsia="Times New Roman" w:hAnsi="Arial" w:cs="Arial"/>
          <w:color w:val="000000"/>
        </w:rPr>
        <w:t xml:space="preserve">: Upload </w:t>
      </w:r>
      <w:r w:rsidR="00E74099">
        <w:rPr>
          <w:rFonts w:ascii="Arial" w:eastAsia="Times New Roman" w:hAnsi="Arial" w:cs="Arial"/>
          <w:color w:val="000000"/>
        </w:rPr>
        <w:t xml:space="preserve">your project </w:t>
      </w:r>
      <w:r w:rsidR="00792ABC" w:rsidRPr="00792ABC">
        <w:rPr>
          <w:rFonts w:ascii="Arial" w:eastAsia="Times New Roman" w:hAnsi="Arial" w:cs="Arial"/>
          <w:color w:val="000000"/>
        </w:rPr>
        <w:t xml:space="preserve">to </w:t>
      </w:r>
      <w:r w:rsidR="00197DEC">
        <w:rPr>
          <w:rFonts w:ascii="Arial" w:eastAsia="Times New Roman" w:hAnsi="Arial" w:cs="Arial"/>
          <w:color w:val="000000"/>
        </w:rPr>
        <w:t>Canvas</w:t>
      </w:r>
      <w:r w:rsidR="00792ABC" w:rsidRPr="00792ABC">
        <w:rPr>
          <w:rFonts w:ascii="Arial" w:eastAsia="Times New Roman" w:hAnsi="Arial" w:cs="Arial"/>
          <w:color w:val="000000"/>
        </w:rPr>
        <w:t xml:space="preserve"> no later than </w:t>
      </w:r>
      <w:r w:rsidR="00792ABC" w:rsidRPr="00792ABC">
        <w:rPr>
          <w:rFonts w:ascii="Arial" w:eastAsia="Times New Roman" w:hAnsi="Arial" w:cs="Arial"/>
          <w:b/>
          <w:bCs/>
          <w:color w:val="000000"/>
        </w:rPr>
        <w:t xml:space="preserve">Sunday night, </w:t>
      </w:r>
      <w:r w:rsidR="00C10E68">
        <w:rPr>
          <w:rFonts w:ascii="Arial" w:eastAsia="Times New Roman" w:hAnsi="Arial" w:cs="Arial"/>
          <w:b/>
          <w:bCs/>
          <w:color w:val="000000"/>
        </w:rPr>
        <w:t>February 6</w:t>
      </w:r>
      <w:r>
        <w:rPr>
          <w:rFonts w:ascii="Arial" w:eastAsia="Times New Roman" w:hAnsi="Arial" w:cs="Arial"/>
          <w:b/>
          <w:bCs/>
          <w:color w:val="000000"/>
        </w:rPr>
        <w:t xml:space="preserve"> by 11:59PM</w:t>
      </w:r>
      <w:r w:rsidR="00792ABC" w:rsidRPr="00792ABC">
        <w:rPr>
          <w:rFonts w:ascii="Arial" w:eastAsia="Times New Roman" w:hAnsi="Arial" w:cs="Arial"/>
          <w:color w:val="000000"/>
        </w:rPr>
        <w:t>.</w:t>
      </w:r>
    </w:p>
    <w:p w14:paraId="34D4139B" w14:textId="77777777" w:rsidR="00792ABC" w:rsidRPr="00792ABC" w:rsidRDefault="00792ABC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00EE1C" w14:textId="0AF23EC8" w:rsidR="00792ABC" w:rsidRPr="00792ABC" w:rsidRDefault="009756EE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</w:rPr>
        <w:t xml:space="preserve">Part 1 - </w:t>
      </w:r>
      <w:r w:rsidR="00792ABC" w:rsidRPr="00792ABC">
        <w:rPr>
          <w:rFonts w:ascii="Arial" w:eastAsia="Times New Roman" w:hAnsi="Arial" w:cs="Arial"/>
          <w:b/>
          <w:bCs/>
          <w:color w:val="000000"/>
        </w:rPr>
        <w:t>Writing a program.</w:t>
      </w:r>
    </w:p>
    <w:p w14:paraId="07DB5011" w14:textId="59DF13C2" w:rsidR="00792ABC" w:rsidRPr="00792ABC" w:rsidRDefault="00792ABC" w:rsidP="00E740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2ABC">
        <w:rPr>
          <w:rFonts w:ascii="Arial" w:eastAsia="Times New Roman" w:hAnsi="Arial" w:cs="Arial"/>
          <w:color w:val="000000"/>
        </w:rPr>
        <w:t>The first program of the semester is very simple. We're keeping the problem simple so you can focus on learning the mechanics of writing a program</w:t>
      </w:r>
      <w:r w:rsidR="007939AF">
        <w:rPr>
          <w:rFonts w:ascii="Arial" w:eastAsia="Times New Roman" w:hAnsi="Arial" w:cs="Arial"/>
          <w:color w:val="000000"/>
        </w:rPr>
        <w:t xml:space="preserve"> using branching and iterations</w:t>
      </w:r>
      <w:r w:rsidRPr="00792ABC">
        <w:rPr>
          <w:rFonts w:ascii="Arial" w:eastAsia="Times New Roman" w:hAnsi="Arial" w:cs="Arial"/>
          <w:color w:val="000000"/>
        </w:rPr>
        <w:t xml:space="preserve">, saving your program file, etc., and not have to spend much time on the problem-solving part. </w:t>
      </w:r>
    </w:p>
    <w:p w14:paraId="2DB62971" w14:textId="77777777" w:rsidR="00792ABC" w:rsidRPr="00792ABC" w:rsidRDefault="00792ABC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857E852" w14:textId="2BCC2673" w:rsidR="00E74099" w:rsidRDefault="00792ABC" w:rsidP="00E74099">
      <w:pPr>
        <w:autoSpaceDE w:val="0"/>
        <w:autoSpaceDN w:val="0"/>
        <w:rPr>
          <w:rFonts w:ascii="Arial" w:hAnsi="Arial" w:cs="Arial"/>
        </w:rPr>
      </w:pPr>
      <w:r w:rsidRPr="00E74099">
        <w:rPr>
          <w:rFonts w:ascii="Arial" w:eastAsia="Times New Roman" w:hAnsi="Arial" w:cs="Arial"/>
          <w:color w:val="000000"/>
        </w:rPr>
        <w:t xml:space="preserve">You’ve been asked to write </w:t>
      </w:r>
      <w:r w:rsidR="00E74099" w:rsidRPr="00E74099">
        <w:rPr>
          <w:rFonts w:ascii="Arial" w:eastAsia="Times New Roman" w:hAnsi="Arial" w:cs="Arial"/>
          <w:color w:val="000000"/>
        </w:rPr>
        <w:t xml:space="preserve">C++ program </w:t>
      </w:r>
      <w:r w:rsidR="00010315">
        <w:rPr>
          <w:rFonts w:ascii="Arial" w:eastAsia="Times New Roman" w:hAnsi="Arial" w:cs="Arial"/>
          <w:color w:val="000000"/>
        </w:rPr>
        <w:t xml:space="preserve">for KC Cookies Store. The store has 3 pack </w:t>
      </w:r>
      <w:r w:rsidR="00F3092C">
        <w:rPr>
          <w:rFonts w:ascii="Arial" w:eastAsia="Times New Roman" w:hAnsi="Arial" w:cs="Arial"/>
          <w:color w:val="000000"/>
        </w:rPr>
        <w:t xml:space="preserve">of Cookie </w:t>
      </w:r>
      <w:r w:rsidR="00010315">
        <w:rPr>
          <w:rFonts w:ascii="Arial" w:eastAsia="Times New Roman" w:hAnsi="Arial" w:cs="Arial"/>
          <w:color w:val="000000"/>
        </w:rPr>
        <w:t>set</w:t>
      </w:r>
      <w:r w:rsidR="00F3092C">
        <w:rPr>
          <w:rFonts w:ascii="Arial" w:eastAsia="Times New Roman" w:hAnsi="Arial" w:cs="Arial"/>
          <w:color w:val="000000"/>
        </w:rPr>
        <w:t>s that they sell</w:t>
      </w:r>
      <w:r w:rsidR="00010315">
        <w:rPr>
          <w:rFonts w:ascii="Arial" w:eastAsia="Times New Roman" w:hAnsi="Arial" w:cs="Arial"/>
          <w:color w:val="000000"/>
        </w:rPr>
        <w:t xml:space="preserve">, you will need to ask the user to place an order and output receipt with the user </w:t>
      </w:r>
      <w:r w:rsidR="00343E48">
        <w:rPr>
          <w:rFonts w:ascii="Arial" w:eastAsia="Times New Roman" w:hAnsi="Arial" w:cs="Arial"/>
          <w:color w:val="000000"/>
        </w:rPr>
        <w:t xml:space="preserve">order and </w:t>
      </w:r>
      <w:r w:rsidR="00010315">
        <w:rPr>
          <w:rFonts w:ascii="Arial" w:eastAsia="Times New Roman" w:hAnsi="Arial" w:cs="Arial"/>
          <w:color w:val="000000"/>
        </w:rPr>
        <w:t>total amount.</w:t>
      </w:r>
    </w:p>
    <w:p w14:paraId="075F7CFC" w14:textId="77777777" w:rsidR="00C13101" w:rsidRPr="00523125" w:rsidRDefault="00C13101" w:rsidP="00C13101">
      <w:pPr>
        <w:spacing w:before="200" w:after="0" w:line="240" w:lineRule="auto"/>
        <w:outlineLvl w:val="1"/>
        <w:rPr>
          <w:rFonts w:ascii="Trebuchet MS" w:eastAsia="Times New Roman" w:hAnsi="Trebuchet MS" w:cs="Times New Roman"/>
          <w:b/>
          <w:bCs/>
          <w:color w:val="000000"/>
          <w:sz w:val="26"/>
          <w:szCs w:val="26"/>
        </w:rPr>
      </w:pPr>
      <w:r>
        <w:rPr>
          <w:rFonts w:ascii="Trebuchet MS" w:eastAsia="Times New Roman" w:hAnsi="Trebuchet MS" w:cs="Times New Roman"/>
          <w:b/>
          <w:bCs/>
          <w:color w:val="000000"/>
          <w:sz w:val="26"/>
          <w:szCs w:val="26"/>
        </w:rPr>
        <w:t>KC Cooki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0"/>
        <w:gridCol w:w="2460"/>
      </w:tblGrid>
      <w:tr w:rsidR="00C13101" w:rsidRPr="00792ABC" w14:paraId="05333D87" w14:textId="77777777" w:rsidTr="00A6692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682E66" w14:textId="77777777" w:rsidR="00C13101" w:rsidRPr="00792ABC" w:rsidRDefault="00C13101" w:rsidP="00A6692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4 Pack Cookies</w:t>
            </w:r>
          </w:p>
        </w:tc>
        <w:tc>
          <w:tcPr>
            <w:tcW w:w="2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C8C4D0" w14:textId="77777777" w:rsidR="00C13101" w:rsidRPr="00792ABC" w:rsidRDefault="00C13101" w:rsidP="00A6692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3125">
              <w:rPr>
                <w:rFonts w:ascii="Times New Roman" w:eastAsia="Times New Roman" w:hAnsi="Times New Roman" w:cs="Times New Roman"/>
                <w:sz w:val="24"/>
                <w:szCs w:val="24"/>
              </w:rPr>
              <w:t>$13.20</w:t>
            </w:r>
          </w:p>
        </w:tc>
      </w:tr>
      <w:tr w:rsidR="00C13101" w:rsidRPr="00792ABC" w14:paraId="4E500DC3" w14:textId="77777777" w:rsidTr="00A6692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C0EFB" w14:textId="77777777" w:rsidR="00C13101" w:rsidRPr="00792ABC" w:rsidRDefault="00C13101" w:rsidP="00A6692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</w:rPr>
              <w:t>6 Pack Cookies</w:t>
            </w:r>
          </w:p>
        </w:tc>
        <w:tc>
          <w:tcPr>
            <w:tcW w:w="2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6769BB" w14:textId="77777777" w:rsidR="00C13101" w:rsidRPr="00792ABC" w:rsidRDefault="00C13101" w:rsidP="00A6692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3125">
              <w:rPr>
                <w:rFonts w:ascii="Arial" w:eastAsia="Times New Roman" w:hAnsi="Arial" w:cs="Arial"/>
                <w:color w:val="000000"/>
              </w:rPr>
              <w:t>$19.49</w:t>
            </w:r>
          </w:p>
        </w:tc>
      </w:tr>
      <w:tr w:rsidR="00C13101" w:rsidRPr="00792ABC" w14:paraId="68BBB27F" w14:textId="77777777" w:rsidTr="00A66923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2CE214" w14:textId="77777777" w:rsidR="00C13101" w:rsidRDefault="00C13101" w:rsidP="00A66923">
            <w:pPr>
              <w:spacing w:after="0" w:line="0" w:lineRule="atLeast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Party Pack Cookies</w:t>
            </w:r>
          </w:p>
          <w:p w14:paraId="04EA1D38" w14:textId="77777777" w:rsidR="00C13101" w:rsidRPr="00792ABC" w:rsidRDefault="00C13101" w:rsidP="00A6692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“12”</w:t>
            </w:r>
          </w:p>
        </w:tc>
        <w:tc>
          <w:tcPr>
            <w:tcW w:w="24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6F9BE0" w14:textId="77777777" w:rsidR="00C13101" w:rsidRPr="00792ABC" w:rsidRDefault="00C13101" w:rsidP="00A66923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23125">
              <w:rPr>
                <w:rFonts w:ascii="Arial" w:eastAsia="Times New Roman" w:hAnsi="Arial" w:cs="Arial"/>
                <w:color w:val="000000"/>
              </w:rPr>
              <w:t>$34.08</w:t>
            </w:r>
          </w:p>
        </w:tc>
      </w:tr>
    </w:tbl>
    <w:p w14:paraId="3B092CF9" w14:textId="51EBD814" w:rsidR="00621BCC" w:rsidRDefault="00621BCC" w:rsidP="00792ABC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</w:p>
    <w:p w14:paraId="5FCD49FC" w14:textId="202C8E24" w:rsidR="00F3092C" w:rsidRDefault="00F3092C" w:rsidP="00792ABC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>
        <w:rPr>
          <w:rFonts w:ascii="Arial" w:eastAsia="Times New Roman" w:hAnsi="Arial" w:cs="Arial"/>
          <w:b/>
          <w:bCs/>
          <w:color w:val="000000"/>
        </w:rPr>
        <w:t>Requirements:</w:t>
      </w:r>
    </w:p>
    <w:p w14:paraId="6855CB53" w14:textId="5E3C46D7" w:rsidR="00F3092C" w:rsidRPr="00F3092C" w:rsidRDefault="00F3092C" w:rsidP="00F3092C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F3092C">
        <w:rPr>
          <w:rFonts w:ascii="Arial" w:eastAsia="Times New Roman" w:hAnsi="Arial" w:cs="Arial"/>
          <w:color w:val="000000"/>
        </w:rPr>
        <w:t>Display store menu on the screen</w:t>
      </w:r>
      <w:r>
        <w:rPr>
          <w:rFonts w:ascii="Arial" w:eastAsia="Times New Roman" w:hAnsi="Arial" w:cs="Arial"/>
          <w:color w:val="000000"/>
        </w:rPr>
        <w:t>.</w:t>
      </w:r>
    </w:p>
    <w:p w14:paraId="00B4FC91" w14:textId="5ED0ED94" w:rsidR="00F3092C" w:rsidRPr="00F3092C" w:rsidRDefault="00F3092C" w:rsidP="00F3092C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F3092C">
        <w:rPr>
          <w:rFonts w:ascii="Arial" w:eastAsia="Times New Roman" w:hAnsi="Arial" w:cs="Arial"/>
          <w:color w:val="000000"/>
        </w:rPr>
        <w:t xml:space="preserve">Ask user to choose one of the </w:t>
      </w:r>
      <w:r w:rsidR="001B6491">
        <w:rPr>
          <w:rFonts w:ascii="Arial" w:eastAsia="Times New Roman" w:hAnsi="Arial" w:cs="Arial"/>
          <w:color w:val="000000"/>
        </w:rPr>
        <w:t xml:space="preserve">Cookie </w:t>
      </w:r>
      <w:r w:rsidRPr="00F3092C">
        <w:rPr>
          <w:rFonts w:ascii="Arial" w:eastAsia="Times New Roman" w:hAnsi="Arial" w:cs="Arial"/>
          <w:color w:val="000000"/>
        </w:rPr>
        <w:t>packs, also ask about the quantity needed from the pack set.</w:t>
      </w:r>
    </w:p>
    <w:p w14:paraId="78A160FB" w14:textId="77777777" w:rsidR="00482D2A" w:rsidRDefault="00F3092C" w:rsidP="00F3092C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F3092C">
        <w:rPr>
          <w:rFonts w:ascii="Arial" w:eastAsia="Times New Roman" w:hAnsi="Arial" w:cs="Arial"/>
          <w:color w:val="000000"/>
        </w:rPr>
        <w:t xml:space="preserve">Check if user wants to add more </w:t>
      </w:r>
      <w:r w:rsidR="001B6491">
        <w:rPr>
          <w:rFonts w:ascii="Arial" w:eastAsia="Times New Roman" w:hAnsi="Arial" w:cs="Arial"/>
          <w:color w:val="000000"/>
        </w:rPr>
        <w:t xml:space="preserve">Cookie </w:t>
      </w:r>
      <w:r w:rsidRPr="00F3092C">
        <w:rPr>
          <w:rFonts w:ascii="Arial" w:eastAsia="Times New Roman" w:hAnsi="Arial" w:cs="Arial"/>
          <w:color w:val="000000"/>
        </w:rPr>
        <w:t>packs</w:t>
      </w:r>
      <w:r w:rsidR="00482D2A">
        <w:rPr>
          <w:rFonts w:ascii="Arial" w:eastAsia="Times New Roman" w:hAnsi="Arial" w:cs="Arial"/>
          <w:color w:val="000000"/>
        </w:rPr>
        <w:t xml:space="preserve"> </w:t>
      </w:r>
    </w:p>
    <w:p w14:paraId="0E4331A8" w14:textId="6F13A487" w:rsidR="00F3092C" w:rsidRDefault="00482D2A" w:rsidP="00482D2A">
      <w:pPr>
        <w:pStyle w:val="ListParagraph"/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You will need to iterate if the user is adding more orders.</w:t>
      </w:r>
    </w:p>
    <w:p w14:paraId="636A6EBB" w14:textId="1CFBCD76" w:rsidR="00482D2A" w:rsidRPr="00F3092C" w:rsidRDefault="00482D2A" w:rsidP="00482D2A">
      <w:pPr>
        <w:pStyle w:val="ListParagraph"/>
        <w:numPr>
          <w:ilvl w:val="1"/>
          <w:numId w:val="4"/>
        </w:num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Display menu to user every time they want to add more Cookies.</w:t>
      </w:r>
    </w:p>
    <w:p w14:paraId="6327743F" w14:textId="1F548DE6" w:rsidR="00F3092C" w:rsidRDefault="00F3092C" w:rsidP="00F3092C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</w:rPr>
      </w:pPr>
      <w:r w:rsidRPr="00F3092C">
        <w:rPr>
          <w:rFonts w:ascii="Arial" w:eastAsia="Times New Roman" w:hAnsi="Arial" w:cs="Arial"/>
          <w:color w:val="000000"/>
        </w:rPr>
        <w:t>Display the receipt for the user with the total amount due.</w:t>
      </w:r>
    </w:p>
    <w:p w14:paraId="09D4775E" w14:textId="15E8F4E1" w:rsidR="001B6491" w:rsidRDefault="001B6491" w:rsidP="001B6491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14:paraId="2507204D" w14:textId="1C71FA9F" w:rsidR="001B6491" w:rsidRPr="001B6491" w:rsidRDefault="001B6491" w:rsidP="001B6491">
      <w:pPr>
        <w:spacing w:after="0" w:line="240" w:lineRule="auto"/>
        <w:rPr>
          <w:rFonts w:ascii="Arial" w:eastAsia="Times New Roman" w:hAnsi="Arial" w:cs="Arial"/>
          <w:b/>
          <w:bCs/>
          <w:color w:val="000000"/>
        </w:rPr>
      </w:pPr>
      <w:r w:rsidRPr="001B6491">
        <w:rPr>
          <w:rFonts w:ascii="Arial" w:eastAsia="Times New Roman" w:hAnsi="Arial" w:cs="Arial"/>
          <w:b/>
          <w:bCs/>
          <w:color w:val="000000"/>
        </w:rPr>
        <w:t>Output Sample:</w:t>
      </w:r>
    </w:p>
    <w:p w14:paraId="5860CC06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Welcome to KC Cookies</w:t>
      </w:r>
    </w:p>
    <w:p w14:paraId="147FF832" w14:textId="4DB71DED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We offer 3 </w:t>
      </w:r>
      <w:r w:rsidR="00EF52C3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different </w:t>
      </w: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pack</w:t>
      </w:r>
      <w:r w:rsidR="00EF52C3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s of</w:t>
      </w: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 </w:t>
      </w:r>
      <w:r w:rsidR="00EF52C3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Cookies</w:t>
      </w:r>
    </w:p>
    <w:p w14:paraId="0C614CDD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4 Pack Box        $13.20</w:t>
      </w:r>
    </w:p>
    <w:p w14:paraId="0BCE84B1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6 Pack Box        $19.49</w:t>
      </w:r>
    </w:p>
    <w:p w14:paraId="0CC53BF1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Party Box '12'    $34.08</w:t>
      </w:r>
    </w:p>
    <w:p w14:paraId="05994487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</w:p>
    <w:p w14:paraId="63E69674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What would you like to order </w:t>
      </w:r>
      <w:proofErr w:type="gramStart"/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today</w:t>
      </w:r>
      <w:proofErr w:type="gramEnd"/>
    </w:p>
    <w:p w14:paraId="2026CED0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1 ==&gt; 4-Pack Cookies</w:t>
      </w:r>
    </w:p>
    <w:p w14:paraId="0BD8BFE8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2 ==&gt; 6-Pack Cookies</w:t>
      </w:r>
    </w:p>
    <w:p w14:paraId="1546DF8E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3 ==&gt; Party </w:t>
      </w:r>
      <w:proofErr w:type="gramStart"/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Box(</w:t>
      </w:r>
      <w:proofErr w:type="gramEnd"/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12-Pack Cookies)</w:t>
      </w:r>
    </w:p>
    <w:p w14:paraId="5AFB0DDF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Please enter '1 or 2 or 3' to proceed:</w:t>
      </w:r>
    </w:p>
    <w:p w14:paraId="6C500232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1</w:t>
      </w:r>
    </w:p>
    <w:p w14:paraId="54711E5E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How many packs do you want?</w:t>
      </w:r>
    </w:p>
    <w:p w14:paraId="12A6CCB3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2</w:t>
      </w:r>
    </w:p>
    <w:p w14:paraId="2407AC9F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</w:p>
    <w:p w14:paraId="55760F13" w14:textId="77777777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You ordered: 2 4-Pack Cookies</w:t>
      </w:r>
    </w:p>
    <w:p w14:paraId="2D2D3866" w14:textId="08D8DF8C" w:rsidR="00C727CB" w:rsidRPr="00C727CB" w:rsidRDefault="00C727CB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Do you want to add anything </w:t>
      </w:r>
      <w:proofErr w:type="spellStart"/>
      <w:proofErr w:type="gramStart"/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else?Y</w:t>
      </w:r>
      <w:proofErr w:type="spellEnd"/>
      <w:proofErr w:type="gramEnd"/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/y or N/n</w:t>
      </w:r>
    </w:p>
    <w:p w14:paraId="1F74C87E" w14:textId="1F0E6FB2" w:rsidR="00F3092C" w:rsidRDefault="003A58BE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C727CB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Y</w:t>
      </w:r>
    </w:p>
    <w:p w14:paraId="2C4AA166" w14:textId="07DFB8FD" w:rsidR="003A58BE" w:rsidRDefault="003A58BE" w:rsidP="00C727CB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</w:p>
    <w:p w14:paraId="228D1B2F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What would you like to order </w:t>
      </w:r>
      <w:proofErr w:type="gramStart"/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today</w:t>
      </w:r>
      <w:proofErr w:type="gramEnd"/>
    </w:p>
    <w:p w14:paraId="1A58AD19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1 ==&gt; 4-Pack Cookies</w:t>
      </w:r>
    </w:p>
    <w:p w14:paraId="56F55572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2 ==&gt; 6-Pack Cookies</w:t>
      </w:r>
    </w:p>
    <w:p w14:paraId="1CDBED8D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3 ==&gt; Party </w:t>
      </w:r>
      <w:proofErr w:type="gramStart"/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Box(</w:t>
      </w:r>
      <w:proofErr w:type="gramEnd"/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12-Pack Cookies)</w:t>
      </w:r>
    </w:p>
    <w:p w14:paraId="3C350CB8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Please enter '1 or 2 or 3' to proceed:</w:t>
      </w:r>
    </w:p>
    <w:p w14:paraId="5A35C828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3</w:t>
      </w:r>
    </w:p>
    <w:p w14:paraId="5C4C9426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How many packs do you want?</w:t>
      </w:r>
    </w:p>
    <w:p w14:paraId="00DC6C0C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1</w:t>
      </w:r>
    </w:p>
    <w:p w14:paraId="2329AD9A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</w:p>
    <w:p w14:paraId="10F5AAFE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You ordered: 1 Party Pack Cookies</w:t>
      </w:r>
    </w:p>
    <w:p w14:paraId="3BAD7A2C" w14:textId="1E438C32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 xml:space="preserve">Do you want to add anything </w:t>
      </w:r>
      <w:proofErr w:type="spellStart"/>
      <w:proofErr w:type="gramStart"/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else?Y</w:t>
      </w:r>
      <w:proofErr w:type="spellEnd"/>
      <w:proofErr w:type="gramEnd"/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/y or N/n</w:t>
      </w:r>
    </w:p>
    <w:p w14:paraId="0934CC68" w14:textId="77777777" w:rsidR="003A58BE" w:rsidRP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n</w:t>
      </w:r>
    </w:p>
    <w:p w14:paraId="2CC873AA" w14:textId="10BF0117" w:rsidR="003A58BE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  <w:r w:rsidRPr="003A58BE">
        <w:rPr>
          <w:rFonts w:ascii="Consolas" w:eastAsia="Times New Roman" w:hAnsi="Consolas" w:cs="Arial"/>
          <w:color w:val="548DD4" w:themeColor="text2" w:themeTint="99"/>
          <w:sz w:val="18"/>
          <w:szCs w:val="18"/>
        </w:rPr>
        <w:t>Total of your order is $ 60.48</w:t>
      </w:r>
    </w:p>
    <w:p w14:paraId="0A9990FF" w14:textId="77777777" w:rsidR="003A58BE" w:rsidRPr="00C727CB" w:rsidRDefault="003A58BE" w:rsidP="003A58BE">
      <w:pPr>
        <w:pStyle w:val="ListParagraph"/>
        <w:spacing w:after="0" w:line="240" w:lineRule="auto"/>
        <w:rPr>
          <w:rFonts w:ascii="Consolas" w:eastAsia="Times New Roman" w:hAnsi="Consolas" w:cs="Arial"/>
          <w:color w:val="548DD4" w:themeColor="text2" w:themeTint="99"/>
          <w:sz w:val="18"/>
          <w:szCs w:val="18"/>
        </w:rPr>
      </w:pPr>
    </w:p>
    <w:p w14:paraId="002AC25C" w14:textId="5482DA9A" w:rsidR="00792ABC" w:rsidRPr="00792ABC" w:rsidRDefault="00792ABC" w:rsidP="00792A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2ABC">
        <w:rPr>
          <w:rFonts w:ascii="Arial" w:eastAsia="Times New Roman" w:hAnsi="Arial" w:cs="Arial"/>
          <w:b/>
          <w:bCs/>
          <w:color w:val="000000"/>
        </w:rPr>
        <w:t>Deliverables</w:t>
      </w:r>
      <w:r w:rsidRPr="00792ABC">
        <w:rPr>
          <w:rFonts w:ascii="Arial" w:eastAsia="Times New Roman" w:hAnsi="Arial" w:cs="Arial"/>
          <w:color w:val="000000"/>
        </w:rPr>
        <w:t xml:space="preserve"> </w:t>
      </w:r>
    </w:p>
    <w:p w14:paraId="036F0630" w14:textId="73260191" w:rsidR="00792ABC" w:rsidRPr="00792ABC" w:rsidRDefault="00792ABC" w:rsidP="00792AB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792ABC">
        <w:rPr>
          <w:rFonts w:ascii="Arial" w:eastAsia="Times New Roman" w:hAnsi="Arial" w:cs="Arial"/>
          <w:color w:val="000000"/>
        </w:rPr>
        <w:t xml:space="preserve">Upload your </w:t>
      </w:r>
      <w:r w:rsidR="009B1999" w:rsidRPr="003C4965">
        <w:rPr>
          <w:rFonts w:ascii="Arial" w:eastAsia="Times New Roman" w:hAnsi="Arial" w:cs="Arial"/>
          <w:b/>
          <w:bCs/>
          <w:color w:val="000000"/>
        </w:rPr>
        <w:t>Whole project</w:t>
      </w:r>
      <w:r w:rsidR="009756EE">
        <w:rPr>
          <w:rFonts w:ascii="Arial" w:eastAsia="Times New Roman" w:hAnsi="Arial" w:cs="Arial"/>
          <w:color w:val="000000"/>
        </w:rPr>
        <w:t xml:space="preserve"> by </w:t>
      </w:r>
      <w:r w:rsidR="00343E48">
        <w:rPr>
          <w:rFonts w:ascii="Arial" w:eastAsia="Times New Roman" w:hAnsi="Arial" w:cs="Arial"/>
          <w:color w:val="000000"/>
        </w:rPr>
        <w:t>February 6</w:t>
      </w:r>
      <w:r w:rsidR="009756EE">
        <w:rPr>
          <w:rFonts w:ascii="Arial" w:eastAsia="Times New Roman" w:hAnsi="Arial" w:cs="Arial"/>
          <w:color w:val="000000"/>
        </w:rPr>
        <w:t xml:space="preserve"> before 11:59PM</w:t>
      </w:r>
      <w:r w:rsidRPr="00792ABC">
        <w:rPr>
          <w:rFonts w:ascii="Arial" w:eastAsia="Times New Roman" w:hAnsi="Arial" w:cs="Arial"/>
          <w:color w:val="000000"/>
        </w:rPr>
        <w:t>.</w:t>
      </w:r>
      <w:r w:rsidR="009B1999">
        <w:rPr>
          <w:rFonts w:ascii="Arial" w:eastAsia="Times New Roman" w:hAnsi="Arial" w:cs="Arial"/>
          <w:color w:val="000000"/>
        </w:rPr>
        <w:t xml:space="preserve"> </w:t>
      </w:r>
      <w:r w:rsidRPr="00792ABC">
        <w:rPr>
          <w:rFonts w:ascii="Arial" w:eastAsia="Times New Roman" w:hAnsi="Arial" w:cs="Arial"/>
          <w:color w:val="000000"/>
        </w:rPr>
        <w:t>Don’t lose points for sil</w:t>
      </w:r>
      <w:r w:rsidR="009756EE">
        <w:rPr>
          <w:rFonts w:ascii="Arial" w:eastAsia="Times New Roman" w:hAnsi="Arial" w:cs="Arial"/>
          <w:color w:val="000000"/>
        </w:rPr>
        <w:t>ly mistakes.</w:t>
      </w:r>
      <w:r w:rsidR="009B1999">
        <w:rPr>
          <w:rFonts w:ascii="Arial" w:eastAsia="Times New Roman" w:hAnsi="Arial" w:cs="Arial"/>
          <w:color w:val="000000"/>
        </w:rPr>
        <w:t xml:space="preserve"> </w:t>
      </w:r>
      <w:r w:rsidRPr="00792ABC">
        <w:rPr>
          <w:rFonts w:ascii="Arial" w:eastAsia="Times New Roman" w:hAnsi="Arial" w:cs="Arial"/>
          <w:color w:val="000000"/>
        </w:rPr>
        <w:t>Make sure you comment the top of your program with your name, class</w:t>
      </w:r>
      <w:r w:rsidR="009756EE">
        <w:rPr>
          <w:rFonts w:ascii="Arial" w:eastAsia="Times New Roman" w:hAnsi="Arial" w:cs="Arial"/>
          <w:color w:val="000000"/>
        </w:rPr>
        <w:t xml:space="preserve"> section</w:t>
      </w:r>
      <w:r w:rsidRPr="00792ABC">
        <w:rPr>
          <w:rFonts w:ascii="Arial" w:eastAsia="Times New Roman" w:hAnsi="Arial" w:cs="Arial"/>
          <w:color w:val="000000"/>
        </w:rPr>
        <w:t xml:space="preserve"> and program #, as well as the creation date and the date due. </w:t>
      </w:r>
    </w:p>
    <w:p w14:paraId="554D0CD8" w14:textId="77777777" w:rsidR="00792ABC" w:rsidRPr="00792ABC" w:rsidRDefault="00792ABC" w:rsidP="00792AB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001FF9" w14:textId="77777777" w:rsidR="00BE6E93" w:rsidRDefault="00BE6E93"/>
    <w:sectPr w:rsidR="00BE6E93" w:rsidSect="00BE6E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F0664"/>
    <w:multiLevelType w:val="multilevel"/>
    <w:tmpl w:val="C6FA1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16635C"/>
    <w:multiLevelType w:val="hybridMultilevel"/>
    <w:tmpl w:val="F8C8915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5860CB"/>
    <w:multiLevelType w:val="hybridMultilevel"/>
    <w:tmpl w:val="8E722146"/>
    <w:lvl w:ilvl="0" w:tplc="D7AA1E8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7949CB"/>
    <w:multiLevelType w:val="multilevel"/>
    <w:tmpl w:val="93B4F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NDY3NzQwMzU3tTBR0lEKTi0uzszPAykwrwUAneiMhiwAAAA="/>
  </w:docVars>
  <w:rsids>
    <w:rsidRoot w:val="00792ABC"/>
    <w:rsid w:val="00010315"/>
    <w:rsid w:val="000F1A0A"/>
    <w:rsid w:val="00197DEC"/>
    <w:rsid w:val="001B6491"/>
    <w:rsid w:val="00232294"/>
    <w:rsid w:val="00343E48"/>
    <w:rsid w:val="003A58BE"/>
    <w:rsid w:val="003C4965"/>
    <w:rsid w:val="00482D2A"/>
    <w:rsid w:val="00621BCC"/>
    <w:rsid w:val="006C011E"/>
    <w:rsid w:val="00777FEF"/>
    <w:rsid w:val="00792ABC"/>
    <w:rsid w:val="007939AF"/>
    <w:rsid w:val="008E39A7"/>
    <w:rsid w:val="00914E53"/>
    <w:rsid w:val="009756EE"/>
    <w:rsid w:val="009B1999"/>
    <w:rsid w:val="009F3542"/>
    <w:rsid w:val="00B3271C"/>
    <w:rsid w:val="00BE6E93"/>
    <w:rsid w:val="00C10E68"/>
    <w:rsid w:val="00C13101"/>
    <w:rsid w:val="00C43DF7"/>
    <w:rsid w:val="00C727CB"/>
    <w:rsid w:val="00C91492"/>
    <w:rsid w:val="00E74099"/>
    <w:rsid w:val="00EF52C3"/>
    <w:rsid w:val="00F3092C"/>
    <w:rsid w:val="00FD58CE"/>
    <w:rsid w:val="00FF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1EF599"/>
  <w15:docId w15:val="{2C64611C-0084-4961-914B-050B829BE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E93"/>
  </w:style>
  <w:style w:type="paragraph" w:styleId="Heading2">
    <w:name w:val="heading 2"/>
    <w:basedOn w:val="Normal"/>
    <w:link w:val="Heading2Char"/>
    <w:uiPriority w:val="9"/>
    <w:qFormat/>
    <w:rsid w:val="00792A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92AB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792A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740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9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399</Words>
  <Characters>1721</Characters>
  <Application>Microsoft Office Word</Application>
  <DocSecurity>0</DocSecurity>
  <Lines>74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rkansas - Fayetteville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y zeineldin</dc:creator>
  <cp:lastModifiedBy>Zein El Din, May</cp:lastModifiedBy>
  <cp:revision>21</cp:revision>
  <dcterms:created xsi:type="dcterms:W3CDTF">2021-08-31T14:53:00Z</dcterms:created>
  <dcterms:modified xsi:type="dcterms:W3CDTF">2022-01-26T00:07:00Z</dcterms:modified>
</cp:coreProperties>
</file>